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959396" w14:textId="404F8EB7" w:rsidR="002D4439" w:rsidRDefault="002838E2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T 1</w:t>
      </w:r>
    </w:p>
    <w:p w14:paraId="24D46D55" w14:textId="77777777" w:rsidR="002838E2" w:rsidRDefault="002838E2">
      <w:pPr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091C82" w14:paraId="1AFE2D35" w14:textId="77777777">
        <w:tc>
          <w:tcPr>
            <w:tcW w:w="1121" w:type="dxa"/>
            <w:vAlign w:val="center"/>
          </w:tcPr>
          <w:p w14:paraId="3E46DE7C" w14:textId="77777777" w:rsidR="00091C82" w:rsidRDefault="00CA79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3FD2169D" w14:textId="77777777" w:rsidR="00091C82" w:rsidRDefault="00CA79B4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79BA4E29" w14:textId="77777777" w:rsidR="00091C82" w:rsidRDefault="00CA79B4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7B5585E2" w14:textId="5B4D4205" w:rsidR="00091C82" w:rsidRDefault="00961291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  <w:bookmarkStart w:id="0" w:name="_GoBack"/>
        <w:bookmarkEnd w:id="0"/>
      </w:tr>
      <w:tr w:rsidR="00091C82" w14:paraId="2950BC57" w14:textId="77777777">
        <w:tc>
          <w:tcPr>
            <w:tcW w:w="1121" w:type="dxa"/>
            <w:vAlign w:val="center"/>
          </w:tcPr>
          <w:p w14:paraId="241918B5" w14:textId="77777777" w:rsidR="00091C82" w:rsidRDefault="00CA79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71D5920C" w14:textId="77777777" w:rsidR="00091C82" w:rsidRDefault="00CA79B4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19561153" w14:textId="77777777" w:rsidR="00091C82" w:rsidRDefault="00091C82"/>
    <w:p w14:paraId="74951B17" w14:textId="77777777" w:rsidR="002D4439" w:rsidRPr="002D4439" w:rsidRDefault="002D4439" w:rsidP="002D4439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091C82" w:rsidRPr="002D4439" w14:paraId="63716C3B" w14:textId="77777777">
        <w:tc>
          <w:tcPr>
            <w:tcW w:w="1121" w:type="dxa"/>
            <w:vAlign w:val="center"/>
          </w:tcPr>
          <w:p w14:paraId="15E36E14" w14:textId="7254E399" w:rsidR="00091C82" w:rsidRPr="002D4439" w:rsidRDefault="002D4439" w:rsidP="002D4439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5102AF56" w14:textId="5116E420" w:rsidR="00091C82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6F0D4750" w14:textId="77777777" w:rsidR="00091C82" w:rsidRPr="002D4439" w:rsidRDefault="00CA79B4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6B75B66E" w14:textId="77777777" w:rsidR="00091C82" w:rsidRPr="002D4439" w:rsidRDefault="00CA79B4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1DE4893B" w14:textId="77777777" w:rsidR="00091C82" w:rsidRPr="002D4439" w:rsidRDefault="00CA79B4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091C82" w:rsidRPr="002D4439" w14:paraId="5F84C054" w14:textId="77777777">
        <w:tc>
          <w:tcPr>
            <w:tcW w:w="1121" w:type="dxa"/>
            <w:vAlign w:val="center"/>
          </w:tcPr>
          <w:p w14:paraId="1151FE6F" w14:textId="77777777" w:rsidR="00091C82" w:rsidRPr="002D4439" w:rsidRDefault="00CA79B4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  <w:vAlign w:val="center"/>
          </w:tcPr>
          <w:p w14:paraId="119AAA7D" w14:textId="632DDA0A" w:rsidR="00091C82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>Select any system, such as an ATM system, and thoroughly examine its system specifications to identify and document the different software defects present.</w:t>
            </w:r>
          </w:p>
        </w:tc>
        <w:tc>
          <w:tcPr>
            <w:tcW w:w="842" w:type="dxa"/>
            <w:vAlign w:val="center"/>
          </w:tcPr>
          <w:p w14:paraId="758B3FCB" w14:textId="5C73ACE5" w:rsidR="00091C82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7A1B4C66" w14:textId="77777777" w:rsidR="00091C82" w:rsidRPr="002D4439" w:rsidRDefault="00CA79B4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044ED66D" w14:textId="77777777" w:rsidR="00091C82" w:rsidRPr="002D4439" w:rsidRDefault="00CA79B4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59D4C186" w14:textId="77777777" w:rsidTr="000468D7">
        <w:tc>
          <w:tcPr>
            <w:tcW w:w="1121" w:type="dxa"/>
            <w:vAlign w:val="center"/>
          </w:tcPr>
          <w:p w14:paraId="02D34138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7D79A7A1" w14:textId="4D0B0093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spacing w:val="-1"/>
              </w:rPr>
              <w:t>Demonstrate</w:t>
            </w:r>
            <w:r w:rsidRPr="002D4439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2D4439">
              <w:rPr>
                <w:rFonts w:ascii="Times New Roman" w:hAnsi="Times New Roman" w:cs="Times New Roman"/>
                <w:spacing w:val="-1"/>
              </w:rPr>
              <w:t>the</w:t>
            </w:r>
            <w:r w:rsidRPr="002D4439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Pr="002D4439">
              <w:rPr>
                <w:rFonts w:ascii="Times New Roman" w:hAnsi="Times New Roman" w:cs="Times New Roman"/>
                <w:spacing w:val="-1"/>
              </w:rPr>
              <w:t>working</w:t>
            </w:r>
            <w:r w:rsidRPr="002D4439">
              <w:rPr>
                <w:rFonts w:ascii="Times New Roman" w:hAnsi="Times New Roman" w:cs="Times New Roman"/>
              </w:rPr>
              <w:t xml:space="preserve"> of </w:t>
            </w:r>
            <w:r w:rsidRPr="002D4439">
              <w:rPr>
                <w:rFonts w:ascii="Times New Roman" w:hAnsi="Times New Roman" w:cs="Times New Roman"/>
                <w:spacing w:val="-1"/>
              </w:rPr>
              <w:t xml:space="preserve">Junit </w:t>
            </w:r>
            <w:r w:rsidRPr="002D4439">
              <w:rPr>
                <w:rFonts w:ascii="Times New Roman" w:hAnsi="Times New Roman" w:cs="Times New Roman"/>
                <w:bCs/>
              </w:rPr>
              <w:t>to reverse a word and using assert statement for</w:t>
            </w:r>
            <w:r w:rsidRPr="002D4439">
              <w:rPr>
                <w:rFonts w:ascii="Times New Roman" w:hAnsi="Times New Roman" w:cs="Times New Roman"/>
              </w:rPr>
              <w:t xml:space="preserve"> Proof of the value.</w:t>
            </w:r>
          </w:p>
        </w:tc>
        <w:tc>
          <w:tcPr>
            <w:tcW w:w="842" w:type="dxa"/>
            <w:vAlign w:val="center"/>
          </w:tcPr>
          <w:p w14:paraId="3F20C4BA" w14:textId="0D2EE5B1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6727DA1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7EE6082E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6805C06A" w14:textId="77777777" w:rsidTr="00433A39">
        <w:tc>
          <w:tcPr>
            <w:tcW w:w="1121" w:type="dxa"/>
            <w:vAlign w:val="center"/>
          </w:tcPr>
          <w:p w14:paraId="52111269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73FC3316" w14:textId="614BB0C5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Write a selenium program for automation and open a chrome browser with google.com </w:t>
            </w:r>
          </w:p>
        </w:tc>
        <w:tc>
          <w:tcPr>
            <w:tcW w:w="842" w:type="dxa"/>
            <w:vAlign w:val="center"/>
          </w:tcPr>
          <w:p w14:paraId="2D40D73E" w14:textId="44B70A4C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2B8E2FEE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08D17F1A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4D062DBB" w14:textId="77777777" w:rsidR="00091C82" w:rsidRPr="002D4439" w:rsidRDefault="00091C82" w:rsidP="002D4439">
      <w:pPr>
        <w:jc w:val="both"/>
        <w:rPr>
          <w:rFonts w:ascii="Times New Roman" w:hAnsi="Times New Roman" w:cs="Times New Roman"/>
          <w:bCs/>
        </w:rPr>
      </w:pPr>
    </w:p>
    <w:p w14:paraId="01154973" w14:textId="77777777" w:rsidR="00091C82" w:rsidRDefault="00091C82" w:rsidP="002D4439">
      <w:pPr>
        <w:jc w:val="both"/>
        <w:rPr>
          <w:rFonts w:ascii="Times New Roman" w:hAnsi="Times New Roman" w:cs="Times New Roman"/>
          <w:b/>
          <w:bCs/>
        </w:rPr>
      </w:pPr>
    </w:p>
    <w:p w14:paraId="3B67EA74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D971FA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B3C0B98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AA9027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19018B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217216D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3E66BF0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10E5C5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9B57BE5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D12C8B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1DB5A7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420309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628B92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7F70CE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932785B" w14:textId="64F4E13D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T 2</w:t>
      </w:r>
    </w:p>
    <w:p w14:paraId="3620C53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0185609F" w14:textId="77777777" w:rsidTr="0001145C">
        <w:tc>
          <w:tcPr>
            <w:tcW w:w="1121" w:type="dxa"/>
            <w:vAlign w:val="center"/>
          </w:tcPr>
          <w:p w14:paraId="793B53AA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74059784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15929F69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34FA4DBF" w14:textId="6B68E31D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75C6329E" w14:textId="77777777" w:rsidTr="0001145C">
        <w:tc>
          <w:tcPr>
            <w:tcW w:w="1121" w:type="dxa"/>
            <w:vAlign w:val="center"/>
          </w:tcPr>
          <w:p w14:paraId="74D86B21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2D92DA1C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71894F82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B319C0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536689F" w14:textId="77777777" w:rsidR="002838E2" w:rsidRPr="002D4439" w:rsidRDefault="002838E2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4BDE8936" w14:textId="77777777" w:rsidTr="0001145C">
        <w:tc>
          <w:tcPr>
            <w:tcW w:w="1121" w:type="dxa"/>
            <w:vAlign w:val="center"/>
          </w:tcPr>
          <w:p w14:paraId="16A8B1EA" w14:textId="78CB6F72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60BE1082" w14:textId="2F7F6C4F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768C3566" w14:textId="0C0A5DF3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7BE972A7" w14:textId="461AF4C4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45E06063" w14:textId="3A654976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784A65C4" w14:textId="77777777" w:rsidTr="004464DB">
        <w:tc>
          <w:tcPr>
            <w:tcW w:w="1121" w:type="dxa"/>
            <w:vAlign w:val="center"/>
          </w:tcPr>
          <w:p w14:paraId="3342AEE4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</w:tcPr>
          <w:p w14:paraId="203C253D" w14:textId="78A30889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To write a case study to identify &amp; </w:t>
            </w:r>
            <w:proofErr w:type="spellStart"/>
            <w:r w:rsidRPr="002D4439">
              <w:rPr>
                <w:rFonts w:ascii="Times New Roman" w:hAnsi="Times New Roman" w:cs="Times New Roman"/>
              </w:rPr>
              <w:t>analyse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the requirements of ARMS Portals and to write a positive Test Scenarios as well as Test cases for the above application.</w:t>
            </w:r>
          </w:p>
        </w:tc>
        <w:tc>
          <w:tcPr>
            <w:tcW w:w="842" w:type="dxa"/>
            <w:vAlign w:val="center"/>
          </w:tcPr>
          <w:p w14:paraId="3E6D68C8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06598F69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34DF5EF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64C1EFDE" w14:textId="77777777" w:rsidTr="0001145C">
        <w:tc>
          <w:tcPr>
            <w:tcW w:w="1121" w:type="dxa"/>
            <w:vAlign w:val="center"/>
          </w:tcPr>
          <w:p w14:paraId="592F1A12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7F0806C4" w14:textId="7AA3383F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Cs/>
              </w:rPr>
              <w:t>Write a white box testing code (Junit) to String comparison of word and using assert statement for</w:t>
            </w:r>
            <w:r w:rsidRPr="002D4439">
              <w:rPr>
                <w:rFonts w:ascii="Times New Roman" w:hAnsi="Times New Roman" w:cs="Times New Roman"/>
              </w:rPr>
              <w:t xml:space="preserve"> Proof the value.</w:t>
            </w:r>
          </w:p>
        </w:tc>
        <w:tc>
          <w:tcPr>
            <w:tcW w:w="842" w:type="dxa"/>
            <w:vAlign w:val="center"/>
          </w:tcPr>
          <w:p w14:paraId="71F8926C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681637F0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376CD206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7E7F86B7" w14:textId="77777777" w:rsidTr="0001145C">
        <w:tc>
          <w:tcPr>
            <w:tcW w:w="1121" w:type="dxa"/>
            <w:vAlign w:val="center"/>
          </w:tcPr>
          <w:p w14:paraId="7F1C009F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7050BFF5" w14:textId="7942F61B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Write a selenium program for automation and open a </w:t>
            </w:r>
            <w:proofErr w:type="spellStart"/>
            <w:r w:rsidRPr="002D4439">
              <w:rPr>
                <w:rFonts w:ascii="Times New Roman" w:hAnsi="Times New Roman" w:cs="Times New Roman"/>
              </w:rPr>
              <w:t>Mozila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browser with google.com</w:t>
            </w:r>
          </w:p>
        </w:tc>
        <w:tc>
          <w:tcPr>
            <w:tcW w:w="842" w:type="dxa"/>
            <w:vAlign w:val="center"/>
          </w:tcPr>
          <w:p w14:paraId="64E0FEEE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26A0E414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055A9129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55F661B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5CECF0D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FEFD52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512466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F45260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EE1CCB0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FF999A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5D8FFC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7DE115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B36B254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573DC54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EF1858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38789D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B8E9DD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BF8AB80" w14:textId="6BF1E7F9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T 3</w:t>
      </w:r>
    </w:p>
    <w:p w14:paraId="03B1950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271C6C3A" w14:textId="77777777" w:rsidTr="0001145C">
        <w:tc>
          <w:tcPr>
            <w:tcW w:w="1121" w:type="dxa"/>
            <w:vAlign w:val="center"/>
          </w:tcPr>
          <w:p w14:paraId="4E5DDABA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019CE6FE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7B565471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39F27FC5" w14:textId="248BA203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6B184B9C" w14:textId="77777777" w:rsidTr="0001145C">
        <w:tc>
          <w:tcPr>
            <w:tcW w:w="1121" w:type="dxa"/>
            <w:vAlign w:val="center"/>
          </w:tcPr>
          <w:p w14:paraId="0870C7BD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69AB48E4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010D17D8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C7EF13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695ECAFC" w14:textId="77777777" w:rsidTr="0001145C">
        <w:tc>
          <w:tcPr>
            <w:tcW w:w="1121" w:type="dxa"/>
            <w:vAlign w:val="center"/>
          </w:tcPr>
          <w:p w14:paraId="215B52C5" w14:textId="134319F0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47831699" w14:textId="1046D4A5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0B06CCEB" w14:textId="47BB5CBC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1EF004FA" w14:textId="5B5FBDCE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78FBA7BC" w14:textId="687CEAF7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2506A41F" w14:textId="77777777" w:rsidTr="006F125B">
        <w:tc>
          <w:tcPr>
            <w:tcW w:w="1121" w:type="dxa"/>
            <w:vAlign w:val="center"/>
          </w:tcPr>
          <w:p w14:paraId="749E10C4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</w:tcPr>
          <w:p w14:paraId="6EF62CA1" w14:textId="63E1C50C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To write a case study to identify &amp; </w:t>
            </w:r>
            <w:proofErr w:type="spellStart"/>
            <w:r w:rsidRPr="002D4439">
              <w:rPr>
                <w:rFonts w:ascii="Times New Roman" w:hAnsi="Times New Roman" w:cs="Times New Roman"/>
              </w:rPr>
              <w:t>analyse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the requirements of ARMS Portals and to write a negative Test Scenarios as well as Test cases for the above application.</w:t>
            </w:r>
          </w:p>
        </w:tc>
        <w:tc>
          <w:tcPr>
            <w:tcW w:w="842" w:type="dxa"/>
            <w:vAlign w:val="center"/>
          </w:tcPr>
          <w:p w14:paraId="751B1F6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2C8FFF65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2B4584DC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0D14C2F1" w14:textId="77777777" w:rsidTr="0001145C">
        <w:tc>
          <w:tcPr>
            <w:tcW w:w="1121" w:type="dxa"/>
            <w:vAlign w:val="center"/>
          </w:tcPr>
          <w:p w14:paraId="0AD2F595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5A241112" w14:textId="3082D739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>Write a Junit code for voting system and uses assert statement and verify the white box testing.</w:t>
            </w:r>
          </w:p>
        </w:tc>
        <w:tc>
          <w:tcPr>
            <w:tcW w:w="842" w:type="dxa"/>
            <w:vAlign w:val="center"/>
          </w:tcPr>
          <w:p w14:paraId="34AFC55E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56337B38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100AE58B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46E0DD83" w14:textId="77777777" w:rsidTr="0001145C">
        <w:tc>
          <w:tcPr>
            <w:tcW w:w="1121" w:type="dxa"/>
            <w:vAlign w:val="center"/>
          </w:tcPr>
          <w:p w14:paraId="708748ED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1105A0D7" w14:textId="187524C0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Write a selenium program to Automate login in ARMS Portal with the help of Chrome browser </w:t>
            </w:r>
          </w:p>
        </w:tc>
        <w:tc>
          <w:tcPr>
            <w:tcW w:w="842" w:type="dxa"/>
            <w:vAlign w:val="center"/>
          </w:tcPr>
          <w:p w14:paraId="1FF80B95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09E124CE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1D4DA5DD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39698D37" w14:textId="77777777" w:rsidR="002D4439" w:rsidRP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2C619F2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56F0BF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34B4E4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397A63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E05B18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4D49DF5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C5B712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35BD9F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79AB3A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330A24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3FC6AE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33CCD1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58CBFE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FD3189E" w14:textId="5ED8C93F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ET 4</w:t>
      </w:r>
    </w:p>
    <w:p w14:paraId="1AF5BCB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530F3112" w14:textId="77777777" w:rsidTr="0001145C">
        <w:tc>
          <w:tcPr>
            <w:tcW w:w="1121" w:type="dxa"/>
            <w:vAlign w:val="center"/>
          </w:tcPr>
          <w:p w14:paraId="71500490" w14:textId="412DF253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25CBFACE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1D61794B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3F76FE86" w14:textId="0E69AB8F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4469C0DF" w14:textId="77777777" w:rsidTr="0001145C">
        <w:tc>
          <w:tcPr>
            <w:tcW w:w="1121" w:type="dxa"/>
            <w:vAlign w:val="center"/>
          </w:tcPr>
          <w:p w14:paraId="08DA69F1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3E1EF354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36A1EED4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B84D0EE" w14:textId="77777777" w:rsidR="002D4439" w:rsidRP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695BCEE6" w14:textId="77777777" w:rsidTr="0001145C">
        <w:tc>
          <w:tcPr>
            <w:tcW w:w="1121" w:type="dxa"/>
            <w:vAlign w:val="center"/>
          </w:tcPr>
          <w:p w14:paraId="649CC521" w14:textId="0C6A500A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6D43746D" w14:textId="658D4C9F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4FD679F3" w14:textId="2F1C71F9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72113EF5" w14:textId="39F3346C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1AA93B7C" w14:textId="1A026957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5B3E00F4" w14:textId="77777777" w:rsidTr="00DF659A">
        <w:tc>
          <w:tcPr>
            <w:tcW w:w="1121" w:type="dxa"/>
            <w:vAlign w:val="center"/>
          </w:tcPr>
          <w:p w14:paraId="021D3902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</w:tcPr>
          <w:p w14:paraId="3620A0F9" w14:textId="0FD1F75C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To write a case study to identify &amp; </w:t>
            </w:r>
            <w:proofErr w:type="spellStart"/>
            <w:r w:rsidRPr="002D4439">
              <w:rPr>
                <w:rFonts w:ascii="Times New Roman" w:hAnsi="Times New Roman" w:cs="Times New Roman"/>
              </w:rPr>
              <w:t>analyse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the requirements of e-Commerce Applications and to write a positive Test Scenarios as well as Test cases for the above application.</w:t>
            </w:r>
          </w:p>
        </w:tc>
        <w:tc>
          <w:tcPr>
            <w:tcW w:w="842" w:type="dxa"/>
            <w:vAlign w:val="center"/>
          </w:tcPr>
          <w:p w14:paraId="1CCC407C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62D29F39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4533472A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44CC0D96" w14:textId="77777777" w:rsidTr="0001145C">
        <w:tc>
          <w:tcPr>
            <w:tcW w:w="1121" w:type="dxa"/>
            <w:vAlign w:val="center"/>
          </w:tcPr>
          <w:p w14:paraId="74B783A7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3F4296E7" w14:textId="382F0448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Cs/>
              </w:rPr>
              <w:t>Write a program using function to calculate the simple interest. Suppose the customer is a senior citizen. He is being offered 12 percent rate of interest; for all other customers, the ROI is 10 percent. The output values should verify using white box testing.</w:t>
            </w:r>
          </w:p>
        </w:tc>
        <w:tc>
          <w:tcPr>
            <w:tcW w:w="842" w:type="dxa"/>
            <w:vAlign w:val="center"/>
          </w:tcPr>
          <w:p w14:paraId="78A3F1DC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44826BE0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5A713A07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506E1545" w14:textId="77777777" w:rsidTr="0001145C">
        <w:tc>
          <w:tcPr>
            <w:tcW w:w="1121" w:type="dxa"/>
            <w:vAlign w:val="center"/>
          </w:tcPr>
          <w:p w14:paraId="633214AC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134FFAE1" w14:textId="2F7169E9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Write a selenium program Automate login in </w:t>
            </w:r>
            <w:proofErr w:type="spellStart"/>
            <w:r w:rsidRPr="002D4439">
              <w:rPr>
                <w:rFonts w:ascii="Times New Roman" w:hAnsi="Times New Roman" w:cs="Times New Roman"/>
              </w:rPr>
              <w:t>Github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Portal with the help of Chrome browser </w:t>
            </w:r>
          </w:p>
        </w:tc>
        <w:tc>
          <w:tcPr>
            <w:tcW w:w="842" w:type="dxa"/>
            <w:vAlign w:val="center"/>
          </w:tcPr>
          <w:p w14:paraId="7E584EE5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1CD79A22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1640D668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2C5C1BA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B76B95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37AF60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846CAD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B8C6B0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3152C2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DA3C72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3A3029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A5EF355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C12FD5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CA1798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97003A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0F2950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F7C82B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802AA56" w14:textId="3B72AD08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ET 5</w:t>
      </w:r>
    </w:p>
    <w:p w14:paraId="6D0B565C" w14:textId="77777777" w:rsidR="002838E2" w:rsidRDefault="002838E2" w:rsidP="002838E2">
      <w:pPr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34B00174" w14:textId="77777777" w:rsidTr="0001145C">
        <w:tc>
          <w:tcPr>
            <w:tcW w:w="1121" w:type="dxa"/>
            <w:vAlign w:val="center"/>
          </w:tcPr>
          <w:p w14:paraId="2B708055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15F8184B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69C8BFCC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5572EB0C" w14:textId="71997C04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69CE8375" w14:textId="77777777" w:rsidTr="0001145C">
        <w:tc>
          <w:tcPr>
            <w:tcW w:w="1121" w:type="dxa"/>
            <w:vAlign w:val="center"/>
          </w:tcPr>
          <w:p w14:paraId="5F348DAA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7E2B9A61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402375F1" w14:textId="77777777" w:rsidR="002D4439" w:rsidRP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941533F" w14:textId="77777777" w:rsidR="002D4439" w:rsidRP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65718F14" w14:textId="77777777" w:rsidTr="0001145C">
        <w:tc>
          <w:tcPr>
            <w:tcW w:w="1121" w:type="dxa"/>
            <w:vAlign w:val="center"/>
          </w:tcPr>
          <w:p w14:paraId="341EE47B" w14:textId="3996FF3C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20302478" w14:textId="70CA7C0F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71F3C4A4" w14:textId="3F3009DA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2FCBB87F" w14:textId="071068AD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3571AFC9" w14:textId="77178C77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699B2143" w14:textId="77777777" w:rsidTr="0001145C">
        <w:tc>
          <w:tcPr>
            <w:tcW w:w="1121" w:type="dxa"/>
            <w:vAlign w:val="center"/>
          </w:tcPr>
          <w:p w14:paraId="508AE308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  <w:vAlign w:val="center"/>
          </w:tcPr>
          <w:p w14:paraId="7B3491E7" w14:textId="1DF5BB7E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To write a case study to identify &amp; </w:t>
            </w:r>
            <w:proofErr w:type="spellStart"/>
            <w:r w:rsidRPr="002D4439">
              <w:rPr>
                <w:rFonts w:ascii="Times New Roman" w:hAnsi="Times New Roman" w:cs="Times New Roman"/>
              </w:rPr>
              <w:t>analyse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the requirements of e-Commerce Applications and to write a negative Test Scenarios as well as Test cases for the above application.</w:t>
            </w:r>
          </w:p>
        </w:tc>
        <w:tc>
          <w:tcPr>
            <w:tcW w:w="842" w:type="dxa"/>
            <w:vAlign w:val="center"/>
          </w:tcPr>
          <w:p w14:paraId="2ACE4F9E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47D12E40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3EE81C86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0D358D57" w14:textId="77777777" w:rsidTr="0001145C">
        <w:tc>
          <w:tcPr>
            <w:tcW w:w="1121" w:type="dxa"/>
            <w:vAlign w:val="center"/>
          </w:tcPr>
          <w:p w14:paraId="7F57E658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6A2CCA75" w14:textId="1CBFF440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Check whether the given number is palindrome or not and verify </w:t>
            </w:r>
            <w:r w:rsidRPr="002D4439">
              <w:rPr>
                <w:rFonts w:ascii="Times New Roman" w:hAnsi="Times New Roman" w:cs="Times New Roman"/>
                <w:bCs/>
              </w:rPr>
              <w:t>the output values should verify using white box testing.</w:t>
            </w:r>
          </w:p>
        </w:tc>
        <w:tc>
          <w:tcPr>
            <w:tcW w:w="842" w:type="dxa"/>
            <w:vAlign w:val="center"/>
          </w:tcPr>
          <w:p w14:paraId="535FDA85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1F4F0F5D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370D1D9B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0061E05F" w14:textId="77777777" w:rsidTr="0001145C">
        <w:tc>
          <w:tcPr>
            <w:tcW w:w="1121" w:type="dxa"/>
            <w:vAlign w:val="center"/>
          </w:tcPr>
          <w:p w14:paraId="5A7C07C3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6342B6C7" w14:textId="71C77F35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>Write a selenium program Automate login in Swiggy Portal with the help of Chrome browser.</w:t>
            </w:r>
          </w:p>
        </w:tc>
        <w:tc>
          <w:tcPr>
            <w:tcW w:w="842" w:type="dxa"/>
            <w:vAlign w:val="center"/>
          </w:tcPr>
          <w:p w14:paraId="116AE290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4C8261DD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40F133ED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20FF41F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477653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447686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533F18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E8999A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1E6531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E35E34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D3E7B3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59DB4C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72C041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4F167D2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C71ABC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B74D24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475BE3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F433DB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3C1E7AE" w14:textId="55D9CFA6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ET 6</w:t>
      </w:r>
    </w:p>
    <w:p w14:paraId="62CB60A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32A5BCD9" w14:textId="77777777" w:rsidTr="0001145C">
        <w:tc>
          <w:tcPr>
            <w:tcW w:w="1121" w:type="dxa"/>
            <w:vAlign w:val="center"/>
          </w:tcPr>
          <w:p w14:paraId="672EF3C1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0F4A24C8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2A71D530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6C0C65AE" w14:textId="77CCE75E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3FAC10F9" w14:textId="77777777" w:rsidTr="0001145C">
        <w:tc>
          <w:tcPr>
            <w:tcW w:w="1121" w:type="dxa"/>
            <w:vAlign w:val="center"/>
          </w:tcPr>
          <w:p w14:paraId="1B4A9565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1751FEE3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200431D8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405EC5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B38F395" w14:textId="77777777" w:rsidR="002838E2" w:rsidRPr="002D4439" w:rsidRDefault="002838E2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74EC0305" w14:textId="77777777" w:rsidTr="0001145C">
        <w:tc>
          <w:tcPr>
            <w:tcW w:w="1121" w:type="dxa"/>
            <w:vAlign w:val="center"/>
          </w:tcPr>
          <w:p w14:paraId="1BAEA10F" w14:textId="740F8EA0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156580F0" w14:textId="13DF96A0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72102B69" w14:textId="7FB48183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715E4C22" w14:textId="117DEA8D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499BB142" w14:textId="470C1A38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17128555" w14:textId="77777777" w:rsidTr="0001145C">
        <w:tc>
          <w:tcPr>
            <w:tcW w:w="1121" w:type="dxa"/>
            <w:vAlign w:val="center"/>
          </w:tcPr>
          <w:p w14:paraId="1D3CD30D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  <w:vAlign w:val="center"/>
          </w:tcPr>
          <w:p w14:paraId="4179537E" w14:textId="586A2562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To write a case study to identify &amp; </w:t>
            </w:r>
            <w:proofErr w:type="spellStart"/>
            <w:r w:rsidRPr="002D4439">
              <w:rPr>
                <w:rFonts w:ascii="Times New Roman" w:hAnsi="Times New Roman" w:cs="Times New Roman"/>
              </w:rPr>
              <w:t>analyse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the requirements of Food Delivery Applications and to write a positive Test Scenarios as well as Test cases for the above application.</w:t>
            </w:r>
          </w:p>
        </w:tc>
        <w:tc>
          <w:tcPr>
            <w:tcW w:w="842" w:type="dxa"/>
            <w:vAlign w:val="center"/>
          </w:tcPr>
          <w:p w14:paraId="6684E455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13388FBC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7BEEE6A0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4C32D540" w14:textId="77777777" w:rsidTr="0001145C">
        <w:tc>
          <w:tcPr>
            <w:tcW w:w="1121" w:type="dxa"/>
            <w:vAlign w:val="center"/>
          </w:tcPr>
          <w:p w14:paraId="3C91D570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41B5EF12" w14:textId="7E409053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Cs/>
              </w:rPr>
              <w:t>Write a program to convert Decimal number equivalent to Binary number and octal numbers. The output values should verify using white box testing.</w:t>
            </w:r>
          </w:p>
        </w:tc>
        <w:tc>
          <w:tcPr>
            <w:tcW w:w="842" w:type="dxa"/>
            <w:vAlign w:val="center"/>
          </w:tcPr>
          <w:p w14:paraId="7BA16704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79FA10B7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09603DE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5C1EB7D5" w14:textId="77777777" w:rsidTr="0001145C">
        <w:tc>
          <w:tcPr>
            <w:tcW w:w="1121" w:type="dxa"/>
            <w:vAlign w:val="center"/>
          </w:tcPr>
          <w:p w14:paraId="552BE366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0FBF9028" w14:textId="784A8A16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Write a selenium program for automation and open a chrome browser with google.com </w:t>
            </w:r>
          </w:p>
        </w:tc>
        <w:tc>
          <w:tcPr>
            <w:tcW w:w="842" w:type="dxa"/>
            <w:vAlign w:val="center"/>
          </w:tcPr>
          <w:p w14:paraId="430A08AD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72FBACE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3C246AB7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57315C4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120472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ABE4C0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D41452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9C1E54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92A72C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9E7DE1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A4AF912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1C6343D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2356E18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D5FB39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2627974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AAFE93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53F22C0" w14:textId="4B5CAA19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ET 7</w:t>
      </w:r>
    </w:p>
    <w:p w14:paraId="012E7485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2A2C1A7F" w14:textId="77777777" w:rsidTr="0001145C">
        <w:tc>
          <w:tcPr>
            <w:tcW w:w="1121" w:type="dxa"/>
            <w:vAlign w:val="center"/>
          </w:tcPr>
          <w:p w14:paraId="72B888D7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2C66A0D5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7834E79D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20A662E1" w14:textId="269962ED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161A4756" w14:textId="77777777" w:rsidTr="0001145C">
        <w:tc>
          <w:tcPr>
            <w:tcW w:w="1121" w:type="dxa"/>
            <w:vAlign w:val="center"/>
          </w:tcPr>
          <w:p w14:paraId="79013BEC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3F64B902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3B6DD1A4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F44853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3D6CCB7" w14:textId="77777777" w:rsidR="002838E2" w:rsidRPr="002D4439" w:rsidRDefault="002838E2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7A69C9A0" w14:textId="77777777" w:rsidTr="0001145C">
        <w:tc>
          <w:tcPr>
            <w:tcW w:w="1121" w:type="dxa"/>
            <w:vAlign w:val="center"/>
          </w:tcPr>
          <w:p w14:paraId="02D22181" w14:textId="66A753F7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525C1646" w14:textId="3C4D137B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31CF4F0E" w14:textId="06573DC1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79188B79" w14:textId="0A533254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3DAB946C" w14:textId="080A793E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27EBF7FF" w14:textId="77777777" w:rsidTr="0001145C">
        <w:tc>
          <w:tcPr>
            <w:tcW w:w="1121" w:type="dxa"/>
            <w:vAlign w:val="center"/>
          </w:tcPr>
          <w:p w14:paraId="4768E986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  <w:vAlign w:val="center"/>
          </w:tcPr>
          <w:p w14:paraId="1ED390D3" w14:textId="3FBB217E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To write a case study to identify &amp; </w:t>
            </w:r>
            <w:proofErr w:type="spellStart"/>
            <w:r w:rsidRPr="002D4439">
              <w:rPr>
                <w:rFonts w:ascii="Times New Roman" w:hAnsi="Times New Roman" w:cs="Times New Roman"/>
              </w:rPr>
              <w:t>analyse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the requirements of Food Delivery Applications and to write a negative Test Scenarios as well as Test cases for the above application</w:t>
            </w:r>
          </w:p>
        </w:tc>
        <w:tc>
          <w:tcPr>
            <w:tcW w:w="842" w:type="dxa"/>
            <w:vAlign w:val="center"/>
          </w:tcPr>
          <w:p w14:paraId="3567ABA5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6530AD3C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1772BDE7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7D31872A" w14:textId="77777777" w:rsidTr="0001145C">
        <w:tc>
          <w:tcPr>
            <w:tcW w:w="1121" w:type="dxa"/>
            <w:vAlign w:val="center"/>
          </w:tcPr>
          <w:p w14:paraId="2295CA81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67867AAC" w14:textId="6AC8B9B8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Cs/>
              </w:rPr>
              <w:t>Write a Java Program to Convert a Given Number of Days in Terms of Years, Weeks &amp; Days. The output values should verify using white box testing.</w:t>
            </w:r>
          </w:p>
        </w:tc>
        <w:tc>
          <w:tcPr>
            <w:tcW w:w="842" w:type="dxa"/>
            <w:vAlign w:val="center"/>
          </w:tcPr>
          <w:p w14:paraId="2D1D0116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4CBF7259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67929380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23639910" w14:textId="77777777" w:rsidTr="0001145C">
        <w:tc>
          <w:tcPr>
            <w:tcW w:w="1121" w:type="dxa"/>
            <w:vAlign w:val="center"/>
          </w:tcPr>
          <w:p w14:paraId="701B4526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6138BC69" w14:textId="2F6F14AB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Write a selenium program for automation and open a </w:t>
            </w:r>
            <w:proofErr w:type="spellStart"/>
            <w:r w:rsidRPr="002D4439">
              <w:rPr>
                <w:rFonts w:ascii="Times New Roman" w:hAnsi="Times New Roman" w:cs="Times New Roman"/>
              </w:rPr>
              <w:t>Mozila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browser with google.com</w:t>
            </w:r>
          </w:p>
        </w:tc>
        <w:tc>
          <w:tcPr>
            <w:tcW w:w="842" w:type="dxa"/>
            <w:vAlign w:val="center"/>
          </w:tcPr>
          <w:p w14:paraId="58A100DA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33AA9CF0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335372B0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6915C27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E0BD03D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42B215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0F9E100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3B31AE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5418788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F0E704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B72733C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B56C73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6F6254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BD879C2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6F29A3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6060D4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65AE22A" w14:textId="0355C202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ET 8</w:t>
      </w:r>
    </w:p>
    <w:p w14:paraId="3DDAC6B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1188EC20" w14:textId="77777777" w:rsidTr="0001145C">
        <w:tc>
          <w:tcPr>
            <w:tcW w:w="1121" w:type="dxa"/>
            <w:vAlign w:val="center"/>
          </w:tcPr>
          <w:p w14:paraId="4350FFEE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15771CF6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159ED87F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09E42C6C" w14:textId="522AB170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0235D974" w14:textId="77777777" w:rsidTr="0001145C">
        <w:tc>
          <w:tcPr>
            <w:tcW w:w="1121" w:type="dxa"/>
            <w:vAlign w:val="center"/>
          </w:tcPr>
          <w:p w14:paraId="4CD746A4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79BDD233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1BAD419A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A1DE8C2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BCCB281" w14:textId="77777777" w:rsidR="002838E2" w:rsidRPr="002D4439" w:rsidRDefault="002838E2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719E4FBA" w14:textId="77777777" w:rsidTr="0001145C">
        <w:tc>
          <w:tcPr>
            <w:tcW w:w="1121" w:type="dxa"/>
            <w:vAlign w:val="center"/>
          </w:tcPr>
          <w:p w14:paraId="3403589D" w14:textId="2EA3F6EF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7F6B60AA" w14:textId="6344ECA3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55684D99" w14:textId="6C65293D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1D75B988" w14:textId="1D7223A3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485B4CCE" w14:textId="792BFABB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079D52F3" w14:textId="77777777" w:rsidTr="0001145C">
        <w:tc>
          <w:tcPr>
            <w:tcW w:w="1121" w:type="dxa"/>
            <w:vAlign w:val="center"/>
          </w:tcPr>
          <w:p w14:paraId="61658B0E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  <w:vAlign w:val="center"/>
          </w:tcPr>
          <w:p w14:paraId="0F9474ED" w14:textId="1C7D7389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To write a case study to identify &amp; </w:t>
            </w:r>
            <w:proofErr w:type="spellStart"/>
            <w:r w:rsidRPr="002D4439">
              <w:rPr>
                <w:rFonts w:ascii="Times New Roman" w:hAnsi="Times New Roman" w:cs="Times New Roman"/>
              </w:rPr>
              <w:t>analyse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the requirements of Banking  Applications and to write a positive Test Scenarios as well as Test cases for the above application</w:t>
            </w:r>
          </w:p>
        </w:tc>
        <w:tc>
          <w:tcPr>
            <w:tcW w:w="842" w:type="dxa"/>
            <w:vAlign w:val="center"/>
          </w:tcPr>
          <w:p w14:paraId="4D565D99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05518496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23582557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5867E44A" w14:textId="77777777" w:rsidTr="0001145C">
        <w:tc>
          <w:tcPr>
            <w:tcW w:w="1121" w:type="dxa"/>
            <w:vAlign w:val="center"/>
          </w:tcPr>
          <w:p w14:paraId="3983EDAC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1541BE92" w14:textId="60D65FCF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>Find the factorial of n.</w:t>
            </w:r>
            <w:r w:rsidRPr="002D4439">
              <w:rPr>
                <w:rFonts w:ascii="Times New Roman" w:hAnsi="Times New Roman" w:cs="Times New Roman"/>
                <w:bCs/>
              </w:rPr>
              <w:t xml:space="preserve"> The output values should verify using white box testing.</w:t>
            </w:r>
          </w:p>
        </w:tc>
        <w:tc>
          <w:tcPr>
            <w:tcW w:w="842" w:type="dxa"/>
            <w:vAlign w:val="center"/>
          </w:tcPr>
          <w:p w14:paraId="1638ADC6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176F4A64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2385A06B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0DD46D50" w14:textId="77777777" w:rsidTr="0001145C">
        <w:tc>
          <w:tcPr>
            <w:tcW w:w="1121" w:type="dxa"/>
            <w:vAlign w:val="center"/>
          </w:tcPr>
          <w:p w14:paraId="24ADC64C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399D1C2A" w14:textId="2F2D25D0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Write a selenium program to Automate login in ARMS Portal with the help of Chrome browser </w:t>
            </w:r>
          </w:p>
        </w:tc>
        <w:tc>
          <w:tcPr>
            <w:tcW w:w="842" w:type="dxa"/>
            <w:vAlign w:val="center"/>
          </w:tcPr>
          <w:p w14:paraId="5B4E46D5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65002F78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532A037B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6C19C765" w14:textId="77777777" w:rsidR="002D4439" w:rsidRP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1AF96F8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E2A20B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57C4AB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5D887C5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FE8E23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80B1AFD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B8A7A0D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D5DD3A1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7F5C42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8C8A00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5059F10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65051F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7BE9D2E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B34F88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C2D8A8E" w14:textId="7CC418EA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T 9</w:t>
      </w:r>
    </w:p>
    <w:p w14:paraId="5915D63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23E46C30" w14:textId="77777777" w:rsidTr="0001145C">
        <w:tc>
          <w:tcPr>
            <w:tcW w:w="1121" w:type="dxa"/>
            <w:vAlign w:val="center"/>
          </w:tcPr>
          <w:p w14:paraId="3654E680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721B8DCB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261BA806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0E09AAA6" w14:textId="73ACADFF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5AA0D522" w14:textId="77777777" w:rsidTr="0001145C">
        <w:tc>
          <w:tcPr>
            <w:tcW w:w="1121" w:type="dxa"/>
            <w:vAlign w:val="center"/>
          </w:tcPr>
          <w:p w14:paraId="0D1724AA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4BE63C37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51D7739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A994E13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E8F9318" w14:textId="77777777" w:rsidR="002838E2" w:rsidRPr="002D4439" w:rsidRDefault="002838E2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4DE2A3ED" w14:textId="77777777" w:rsidTr="0001145C">
        <w:tc>
          <w:tcPr>
            <w:tcW w:w="1121" w:type="dxa"/>
            <w:vAlign w:val="center"/>
          </w:tcPr>
          <w:p w14:paraId="1DB2E2D9" w14:textId="5D384AF7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72B558C0" w14:textId="53A0CC28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321AA740" w14:textId="529D3E23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438F1280" w14:textId="5871C8E2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62C58094" w14:textId="16A75753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094AF0C5" w14:textId="77777777" w:rsidTr="0001145C">
        <w:tc>
          <w:tcPr>
            <w:tcW w:w="1121" w:type="dxa"/>
            <w:vAlign w:val="center"/>
          </w:tcPr>
          <w:p w14:paraId="0AB7A619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  <w:vAlign w:val="center"/>
          </w:tcPr>
          <w:p w14:paraId="426BCF3E" w14:textId="57460B3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To write a case study to identify &amp; </w:t>
            </w:r>
            <w:proofErr w:type="spellStart"/>
            <w:r w:rsidRPr="002D4439">
              <w:rPr>
                <w:rFonts w:ascii="Times New Roman" w:hAnsi="Times New Roman" w:cs="Times New Roman"/>
              </w:rPr>
              <w:t>analyse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the requirements of Banking  Applications and to write a negative Test Scenarios as well as Test cases for the above application</w:t>
            </w:r>
          </w:p>
        </w:tc>
        <w:tc>
          <w:tcPr>
            <w:tcW w:w="842" w:type="dxa"/>
            <w:vAlign w:val="center"/>
          </w:tcPr>
          <w:p w14:paraId="3CFA6646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6D3262B8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41021E2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73D527B1" w14:textId="77777777" w:rsidTr="0001145C">
        <w:tc>
          <w:tcPr>
            <w:tcW w:w="1121" w:type="dxa"/>
            <w:vAlign w:val="center"/>
          </w:tcPr>
          <w:p w14:paraId="1B03770E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6EFB247B" w14:textId="2CEA7005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Find the year of the given date is leap year or not. </w:t>
            </w:r>
            <w:r w:rsidRPr="002D4439">
              <w:rPr>
                <w:rFonts w:ascii="Times New Roman" w:hAnsi="Times New Roman" w:cs="Times New Roman"/>
                <w:bCs/>
              </w:rPr>
              <w:t>The output values should verify using white box testing</w:t>
            </w:r>
          </w:p>
        </w:tc>
        <w:tc>
          <w:tcPr>
            <w:tcW w:w="842" w:type="dxa"/>
            <w:vAlign w:val="center"/>
          </w:tcPr>
          <w:p w14:paraId="33B37F11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081E76BC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13BDCFAF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32B62924" w14:textId="77777777" w:rsidTr="0001145C">
        <w:tc>
          <w:tcPr>
            <w:tcW w:w="1121" w:type="dxa"/>
            <w:vAlign w:val="center"/>
          </w:tcPr>
          <w:p w14:paraId="53609734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3B9580EE" w14:textId="06980BF0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 xml:space="preserve">Write a selenium program Automate login in </w:t>
            </w:r>
            <w:proofErr w:type="spellStart"/>
            <w:r w:rsidRPr="002D4439">
              <w:rPr>
                <w:rFonts w:ascii="Times New Roman" w:hAnsi="Times New Roman" w:cs="Times New Roman"/>
              </w:rPr>
              <w:t>Github</w:t>
            </w:r>
            <w:proofErr w:type="spellEnd"/>
            <w:r w:rsidRPr="002D4439">
              <w:rPr>
                <w:rFonts w:ascii="Times New Roman" w:hAnsi="Times New Roman" w:cs="Times New Roman"/>
              </w:rPr>
              <w:t xml:space="preserve"> Portal with the help of Chrome browser </w:t>
            </w:r>
          </w:p>
        </w:tc>
        <w:tc>
          <w:tcPr>
            <w:tcW w:w="842" w:type="dxa"/>
            <w:vAlign w:val="center"/>
          </w:tcPr>
          <w:p w14:paraId="717FF889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556E83F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0BC8D59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648000FD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C1E642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CAB55E0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0F9DC95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BF6D6A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A5A91E8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46A7DC3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1D3B2F30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00CE86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69510DB6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2AEAFA87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E334C34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38D0D539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5098D8D1" w14:textId="247822C7" w:rsidR="002D4439" w:rsidRDefault="002838E2" w:rsidP="002838E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ET 10</w:t>
      </w:r>
    </w:p>
    <w:p w14:paraId="3F54825B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1579"/>
        <w:gridCol w:w="1738"/>
        <w:gridCol w:w="5092"/>
      </w:tblGrid>
      <w:tr w:rsidR="002D4439" w14:paraId="793A6CD0" w14:textId="77777777" w:rsidTr="0001145C">
        <w:tc>
          <w:tcPr>
            <w:tcW w:w="1121" w:type="dxa"/>
            <w:vAlign w:val="center"/>
          </w:tcPr>
          <w:p w14:paraId="027046B5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 Name</w:t>
            </w:r>
          </w:p>
        </w:tc>
        <w:tc>
          <w:tcPr>
            <w:tcW w:w="1579" w:type="dxa"/>
            <w:vAlign w:val="center"/>
          </w:tcPr>
          <w:p w14:paraId="28554B1F" w14:textId="77777777" w:rsidR="002D4439" w:rsidRDefault="002D4439" w:rsidP="0001145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0"/>
                <w:lang w:val="en-IN"/>
              </w:rPr>
              <w:t>Model</w:t>
            </w:r>
            <w:r>
              <w:rPr>
                <w:rFonts w:ascii="Arial" w:hAnsi="Arial" w:cs="Arial"/>
                <w:b/>
                <w:sz w:val="20"/>
              </w:rPr>
              <w:t xml:space="preserve"> LAB</w:t>
            </w:r>
          </w:p>
        </w:tc>
        <w:tc>
          <w:tcPr>
            <w:tcW w:w="1738" w:type="dxa"/>
            <w:vAlign w:val="center"/>
          </w:tcPr>
          <w:p w14:paraId="6B2FB509" w14:textId="77777777" w:rsidR="002D4439" w:rsidRDefault="002D4439" w:rsidP="0001145C">
            <w:pPr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</w:rPr>
              <w:t>Course Code</w:t>
            </w:r>
            <w:r>
              <w:rPr>
                <w:rFonts w:ascii="Arial" w:hAnsi="Arial" w:cs="Arial"/>
                <w:lang w:val="en-IN"/>
              </w:rPr>
              <w:t xml:space="preserve"> &amp; Name</w:t>
            </w:r>
          </w:p>
        </w:tc>
        <w:tc>
          <w:tcPr>
            <w:tcW w:w="5092" w:type="dxa"/>
            <w:vAlign w:val="center"/>
          </w:tcPr>
          <w:p w14:paraId="204103C5" w14:textId="73E84D2A" w:rsidR="002D4439" w:rsidRDefault="00961291" w:rsidP="0001145C">
            <w:pPr>
              <w:jc w:val="center"/>
              <w:rPr>
                <w:rFonts w:ascii="Arial" w:hAnsi="Arial" w:cs="Arial"/>
                <w:b/>
                <w:color w:val="FF0000"/>
                <w:lang w:val="en-IN"/>
              </w:rPr>
            </w:pPr>
            <w:r>
              <w:rPr>
                <w:rFonts w:ascii="Arial" w:hAnsi="Arial" w:cs="Arial"/>
                <w:b/>
              </w:rPr>
              <w:t>CSA3757-Software Testing for Embedded Engineers</w:t>
            </w:r>
          </w:p>
        </w:tc>
      </w:tr>
      <w:tr w:rsidR="002D4439" w14:paraId="3268716B" w14:textId="77777777" w:rsidTr="0001145C">
        <w:tc>
          <w:tcPr>
            <w:tcW w:w="1121" w:type="dxa"/>
            <w:vAlign w:val="center"/>
          </w:tcPr>
          <w:p w14:paraId="516D5602" w14:textId="77777777" w:rsidR="002D4439" w:rsidRDefault="002D4439" w:rsidP="0001145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anch</w:t>
            </w:r>
          </w:p>
        </w:tc>
        <w:tc>
          <w:tcPr>
            <w:tcW w:w="8409" w:type="dxa"/>
            <w:gridSpan w:val="3"/>
            <w:vAlign w:val="center"/>
          </w:tcPr>
          <w:p w14:paraId="6A895AAC" w14:textId="77777777" w:rsidR="002D4439" w:rsidRDefault="002D4439" w:rsidP="0001145C">
            <w:pPr>
              <w:spacing w:before="120" w:after="120"/>
              <w:rPr>
                <w:rFonts w:ascii="Arial" w:hAnsi="Arial" w:cs="Arial"/>
                <w:b/>
                <w:lang w:val="en-IN"/>
              </w:rPr>
            </w:pPr>
            <w:r>
              <w:rPr>
                <w:rFonts w:ascii="Arial" w:hAnsi="Arial" w:cs="Arial"/>
                <w:b/>
                <w:sz w:val="20"/>
              </w:rPr>
              <w:t>COMPUTER SCIENCE</w:t>
            </w:r>
            <w:r>
              <w:rPr>
                <w:rFonts w:ascii="Arial" w:hAnsi="Arial" w:cs="Arial"/>
                <w:b/>
                <w:sz w:val="20"/>
                <w:lang w:val="en-IN"/>
              </w:rPr>
              <w:t xml:space="preserve"> ENGINEERING</w:t>
            </w:r>
          </w:p>
        </w:tc>
      </w:tr>
    </w:tbl>
    <w:p w14:paraId="36DAC97B" w14:textId="77777777" w:rsidR="002D4439" w:rsidRP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09F3C42F" w14:textId="77777777" w:rsidR="002D4439" w:rsidRDefault="002D4439" w:rsidP="002D4439">
      <w:pPr>
        <w:jc w:val="both"/>
        <w:rPr>
          <w:rFonts w:ascii="Times New Roman" w:hAnsi="Times New Roman" w:cs="Times New Roman"/>
          <w:b/>
          <w:bCs/>
        </w:rPr>
      </w:pPr>
    </w:p>
    <w:p w14:paraId="7BEF6CEA" w14:textId="77777777" w:rsidR="002838E2" w:rsidRPr="002D4439" w:rsidRDefault="002838E2" w:rsidP="002D4439">
      <w:pPr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530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1121"/>
        <w:gridCol w:w="6034"/>
        <w:gridCol w:w="842"/>
        <w:gridCol w:w="708"/>
        <w:gridCol w:w="825"/>
      </w:tblGrid>
      <w:tr w:rsidR="002D4439" w:rsidRPr="002D4439" w14:paraId="732A4119" w14:textId="77777777" w:rsidTr="0001145C">
        <w:tc>
          <w:tcPr>
            <w:tcW w:w="1121" w:type="dxa"/>
            <w:vAlign w:val="center"/>
          </w:tcPr>
          <w:p w14:paraId="2F0F42BF" w14:textId="245D34F2" w:rsidR="002D4439" w:rsidRPr="002D4439" w:rsidRDefault="002D4439" w:rsidP="002D4439">
            <w:pPr>
              <w:jc w:val="center"/>
              <w:rPr>
                <w:rFonts w:ascii="Times New Roman" w:hAnsi="Times New Roman" w:cs="Times New Roman"/>
              </w:rPr>
            </w:pPr>
            <w:r w:rsidRPr="002D4439">
              <w:rPr>
                <w:rFonts w:ascii="Times New Roman" w:hAnsi="Times New Roman" w:cs="Times New Roman"/>
                <w:b/>
                <w:bCs/>
              </w:rPr>
              <w:t>Sno</w:t>
            </w:r>
          </w:p>
        </w:tc>
        <w:tc>
          <w:tcPr>
            <w:tcW w:w="6034" w:type="dxa"/>
            <w:vAlign w:val="center"/>
          </w:tcPr>
          <w:p w14:paraId="77806C8E" w14:textId="26C4E309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842" w:type="dxa"/>
            <w:vAlign w:val="center"/>
          </w:tcPr>
          <w:p w14:paraId="14D17541" w14:textId="3007D33D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Marks</w:t>
            </w:r>
          </w:p>
        </w:tc>
        <w:tc>
          <w:tcPr>
            <w:tcW w:w="708" w:type="dxa"/>
            <w:vAlign w:val="center"/>
          </w:tcPr>
          <w:p w14:paraId="428C0738" w14:textId="1DE676FA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CO</w:t>
            </w:r>
          </w:p>
        </w:tc>
        <w:tc>
          <w:tcPr>
            <w:tcW w:w="825" w:type="dxa"/>
            <w:vAlign w:val="center"/>
          </w:tcPr>
          <w:p w14:paraId="10FDC990" w14:textId="1C8644C5" w:rsidR="002D4439" w:rsidRPr="002D4439" w:rsidRDefault="002D4439" w:rsidP="002D443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en-IN"/>
              </w:rPr>
            </w:pPr>
            <w:r w:rsidRPr="002D4439">
              <w:rPr>
                <w:rFonts w:ascii="Times New Roman" w:hAnsi="Times New Roman" w:cs="Times New Roman"/>
                <w:b/>
                <w:lang w:val="en-IN"/>
              </w:rPr>
              <w:t>BTL</w:t>
            </w:r>
          </w:p>
        </w:tc>
      </w:tr>
      <w:tr w:rsidR="002D4439" w:rsidRPr="002D4439" w14:paraId="32E73E9E" w14:textId="77777777" w:rsidTr="0001145C">
        <w:tc>
          <w:tcPr>
            <w:tcW w:w="1121" w:type="dxa"/>
            <w:vAlign w:val="center"/>
          </w:tcPr>
          <w:p w14:paraId="3710473B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6034" w:type="dxa"/>
            <w:vAlign w:val="center"/>
          </w:tcPr>
          <w:p w14:paraId="068972B0" w14:textId="4F0AE0CC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>Develop a comprehensive test plan document for a chosen application, such as a Library Management System, outlining the various testing strategies, methodologies, and criteria to ensure thorough evaluation and validation of the system's functionality</w:t>
            </w:r>
            <w:r w:rsidRPr="002D4439">
              <w:rPr>
                <w:rFonts w:ascii="Times New Roman" w:hAnsi="Times New Roman" w:cs="Times New Roman"/>
                <w:color w:val="374151"/>
                <w:shd w:val="clear" w:color="auto" w:fill="F7F7F8"/>
              </w:rPr>
              <w:t>.</w:t>
            </w:r>
          </w:p>
        </w:tc>
        <w:tc>
          <w:tcPr>
            <w:tcW w:w="842" w:type="dxa"/>
            <w:vAlign w:val="center"/>
          </w:tcPr>
          <w:p w14:paraId="62016BA7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6B8BDBD4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6F7D3F0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  <w:tr w:rsidR="002D4439" w:rsidRPr="002D4439" w14:paraId="14E01814" w14:textId="77777777" w:rsidTr="0001145C">
        <w:tc>
          <w:tcPr>
            <w:tcW w:w="1121" w:type="dxa"/>
            <w:vAlign w:val="center"/>
          </w:tcPr>
          <w:p w14:paraId="6C59F5DC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6034" w:type="dxa"/>
          </w:tcPr>
          <w:p w14:paraId="5239D72E" w14:textId="0616778B" w:rsidR="002D4439" w:rsidRPr="002D4439" w:rsidRDefault="002D4439" w:rsidP="002D4439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>Write a program to find the square, cube of the given decimal number.</w:t>
            </w:r>
            <w:r w:rsidRPr="002D4439">
              <w:rPr>
                <w:rFonts w:ascii="Times New Roman" w:hAnsi="Times New Roman" w:cs="Times New Roman"/>
                <w:bCs/>
              </w:rPr>
              <w:t xml:space="preserve"> The output values should verify using white box testing.</w:t>
            </w:r>
          </w:p>
        </w:tc>
        <w:tc>
          <w:tcPr>
            <w:tcW w:w="842" w:type="dxa"/>
            <w:vAlign w:val="center"/>
          </w:tcPr>
          <w:p w14:paraId="1000ED09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0E922646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2</w:t>
            </w:r>
          </w:p>
        </w:tc>
        <w:tc>
          <w:tcPr>
            <w:tcW w:w="825" w:type="dxa"/>
            <w:vAlign w:val="center"/>
          </w:tcPr>
          <w:p w14:paraId="17D30128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4</w:t>
            </w:r>
          </w:p>
        </w:tc>
      </w:tr>
      <w:tr w:rsidR="002D4439" w:rsidRPr="002D4439" w14:paraId="5B0F5EBF" w14:textId="77777777" w:rsidTr="0001145C">
        <w:tc>
          <w:tcPr>
            <w:tcW w:w="1121" w:type="dxa"/>
            <w:vAlign w:val="center"/>
          </w:tcPr>
          <w:p w14:paraId="740861BF" w14:textId="77777777" w:rsidR="002D4439" w:rsidRPr="002D4439" w:rsidRDefault="002D4439" w:rsidP="002D4439">
            <w:pPr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  <w:tc>
          <w:tcPr>
            <w:tcW w:w="6034" w:type="dxa"/>
          </w:tcPr>
          <w:p w14:paraId="009ADC38" w14:textId="307F6E39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b/>
              </w:rPr>
            </w:pPr>
            <w:r w:rsidRPr="002D4439">
              <w:rPr>
                <w:rFonts w:ascii="Times New Roman" w:hAnsi="Times New Roman" w:cs="Times New Roman"/>
              </w:rPr>
              <w:t>Write a selenium program Automate login in Swiggy Portal with the help of Chrome browser.</w:t>
            </w:r>
          </w:p>
        </w:tc>
        <w:tc>
          <w:tcPr>
            <w:tcW w:w="842" w:type="dxa"/>
            <w:vAlign w:val="center"/>
          </w:tcPr>
          <w:p w14:paraId="4FFEFF53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0</w:t>
            </w:r>
          </w:p>
        </w:tc>
        <w:tc>
          <w:tcPr>
            <w:tcW w:w="708" w:type="dxa"/>
            <w:vAlign w:val="center"/>
          </w:tcPr>
          <w:p w14:paraId="0495E8BA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1</w:t>
            </w:r>
          </w:p>
        </w:tc>
        <w:tc>
          <w:tcPr>
            <w:tcW w:w="825" w:type="dxa"/>
            <w:vAlign w:val="center"/>
          </w:tcPr>
          <w:p w14:paraId="060DD0C9" w14:textId="77777777" w:rsidR="002D4439" w:rsidRPr="002D4439" w:rsidRDefault="002D4439" w:rsidP="002D4439">
            <w:pPr>
              <w:spacing w:before="120" w:after="120"/>
              <w:jc w:val="both"/>
              <w:rPr>
                <w:rFonts w:ascii="Times New Roman" w:hAnsi="Times New Roman" w:cs="Times New Roman"/>
                <w:lang w:val="en-IN"/>
              </w:rPr>
            </w:pPr>
            <w:r w:rsidRPr="002D4439">
              <w:rPr>
                <w:rFonts w:ascii="Times New Roman" w:hAnsi="Times New Roman" w:cs="Times New Roman"/>
                <w:lang w:val="en-IN"/>
              </w:rPr>
              <w:t>3</w:t>
            </w:r>
          </w:p>
        </w:tc>
      </w:tr>
    </w:tbl>
    <w:p w14:paraId="49535735" w14:textId="77777777" w:rsidR="00091C82" w:rsidRDefault="00091C82" w:rsidP="002D443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091C82">
      <w:headerReference w:type="default" r:id="rId6"/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7657C4" w14:textId="77777777" w:rsidR="00CA79B4" w:rsidRDefault="00CA79B4">
      <w:pPr>
        <w:spacing w:line="240" w:lineRule="auto"/>
      </w:pPr>
      <w:r>
        <w:separator/>
      </w:r>
    </w:p>
  </w:endnote>
  <w:endnote w:type="continuationSeparator" w:id="0">
    <w:p w14:paraId="2361E041" w14:textId="77777777" w:rsidR="00CA79B4" w:rsidRDefault="00CA79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DE2FB6" w14:textId="77777777" w:rsidR="00CA79B4" w:rsidRDefault="00CA79B4">
      <w:pPr>
        <w:spacing w:after="0"/>
      </w:pPr>
      <w:r>
        <w:separator/>
      </w:r>
    </w:p>
  </w:footnote>
  <w:footnote w:type="continuationSeparator" w:id="0">
    <w:p w14:paraId="2A62E245" w14:textId="77777777" w:rsidR="00CA79B4" w:rsidRDefault="00CA79B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C67C55" w14:textId="77777777" w:rsidR="002D4439" w:rsidRDefault="002D4439" w:rsidP="002D4439">
    <w:pPr>
      <w:jc w:val="center"/>
      <w:rPr>
        <w:rFonts w:ascii="Arial" w:hAnsi="Arial" w:cs="Arial"/>
        <w:b/>
        <w:sz w:val="28"/>
        <w:szCs w:val="24"/>
      </w:rPr>
    </w:pPr>
    <w:r>
      <w:rPr>
        <w:rFonts w:ascii="Arial" w:hAnsi="Arial" w:cs="Arial"/>
        <w:b/>
        <w:noProof/>
        <w:sz w:val="28"/>
        <w:szCs w:val="24"/>
      </w:rPr>
      <w:drawing>
        <wp:anchor distT="0" distB="0" distL="114300" distR="114300" simplePos="0" relativeHeight="251659264" behindDoc="0" locked="0" layoutInCell="1" allowOverlap="1" wp14:anchorId="2396F30A" wp14:editId="70F6898B">
          <wp:simplePos x="0" y="0"/>
          <wp:positionH relativeFrom="column">
            <wp:posOffset>-160020</wp:posOffset>
          </wp:positionH>
          <wp:positionV relativeFrom="paragraph">
            <wp:posOffset>-191770</wp:posOffset>
          </wp:positionV>
          <wp:extent cx="909320" cy="900430"/>
          <wp:effectExtent l="0" t="0" r="5080" b="1270"/>
          <wp:wrapNone/>
          <wp:docPr id="19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9320" cy="9004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rFonts w:ascii="Arial" w:hAnsi="Arial" w:cs="Arial"/>
        <w:b/>
        <w:noProof/>
        <w:sz w:val="28"/>
        <w:szCs w:val="24"/>
      </w:rPr>
      <w:drawing>
        <wp:anchor distT="0" distB="0" distL="114300" distR="114300" simplePos="0" relativeHeight="251660288" behindDoc="1" locked="0" layoutInCell="1" allowOverlap="1" wp14:anchorId="3D077B34" wp14:editId="630E4E55">
          <wp:simplePos x="0" y="0"/>
          <wp:positionH relativeFrom="column">
            <wp:posOffset>5537200</wp:posOffset>
          </wp:positionH>
          <wp:positionV relativeFrom="paragraph">
            <wp:posOffset>-191135</wp:posOffset>
          </wp:positionV>
          <wp:extent cx="712470" cy="914400"/>
          <wp:effectExtent l="0" t="0" r="11430" b="0"/>
          <wp:wrapNone/>
          <wp:docPr id="2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1247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b/>
        <w:sz w:val="28"/>
        <w:szCs w:val="24"/>
      </w:rPr>
      <w:t>SIMATS SCHOOL OF ENGINEERING</w:t>
    </w:r>
  </w:p>
  <w:p w14:paraId="1A9C911D" w14:textId="77777777" w:rsidR="002D4439" w:rsidRDefault="002D4439" w:rsidP="002D4439">
    <w:pPr>
      <w:jc w:val="center"/>
      <w:rPr>
        <w:rFonts w:ascii="Arial" w:hAnsi="Arial" w:cs="Arial"/>
        <w:b/>
        <w:szCs w:val="24"/>
      </w:rPr>
    </w:pPr>
    <w:r>
      <w:rPr>
        <w:rFonts w:ascii="Arial" w:hAnsi="Arial" w:cs="Arial"/>
        <w:b/>
        <w:szCs w:val="24"/>
      </w:rPr>
      <w:t>SAVEETHA INSTITUTE OF MEDICAL AND TECHNICAL SCIENCES</w:t>
    </w:r>
  </w:p>
  <w:p w14:paraId="0377BCE9" w14:textId="77777777" w:rsidR="002D4439" w:rsidRDefault="002D4439" w:rsidP="002D4439">
    <w:pPr>
      <w:jc w:val="center"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CHENNAI-602105</w:t>
    </w:r>
  </w:p>
  <w:p w14:paraId="68A3E0DE" w14:textId="77777777" w:rsidR="002D4439" w:rsidRDefault="002D443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VerticalSpacing w:val="15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Nzc1MDY3NDYyMjNQ0lEKTi0uzszPAykwrAUASa7s9SwAAAA="/>
  </w:docVars>
  <w:rsids>
    <w:rsidRoot w:val="34A6737E"/>
    <w:rsid w:val="00091C82"/>
    <w:rsid w:val="002838E2"/>
    <w:rsid w:val="002D4439"/>
    <w:rsid w:val="00961291"/>
    <w:rsid w:val="00B474BF"/>
    <w:rsid w:val="00CA79B4"/>
    <w:rsid w:val="34A6737E"/>
    <w:rsid w:val="43231A39"/>
    <w:rsid w:val="4CBA5831"/>
    <w:rsid w:val="74AD3411"/>
    <w:rsid w:val="7FAB1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AC5EE2"/>
  <w15:docId w15:val="{4181CA81-1FE4-4884-B74A-A6C9F36EB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eastAsiaTheme="minorHAns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2D44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4439"/>
    <w:rPr>
      <w:rFonts w:eastAsiaTheme="minorHAns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rsid w:val="002D44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D4439"/>
    <w:rPr>
      <w:rFonts w:eastAsiaTheme="minorHAns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897</Words>
  <Characters>5118</Characters>
  <Application>Microsoft Office Word</Application>
  <DocSecurity>0</DocSecurity>
  <Lines>42</Lines>
  <Paragraphs>12</Paragraphs>
  <ScaleCrop>false</ScaleCrop>
  <Company/>
  <LinksUpToDate>false</LinksUpToDate>
  <CharactersWithSpaces>6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dly Reena</dc:creator>
  <cp:lastModifiedBy>Win10</cp:lastModifiedBy>
  <cp:revision>4</cp:revision>
  <dcterms:created xsi:type="dcterms:W3CDTF">2023-12-08T04:25:00Z</dcterms:created>
  <dcterms:modified xsi:type="dcterms:W3CDTF">2024-03-29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15</vt:lpwstr>
  </property>
  <property fmtid="{D5CDD505-2E9C-101B-9397-08002B2CF9AE}" pid="3" name="ICV">
    <vt:lpwstr>9B46579CCBDE42F38A0130D7F042F90E_13</vt:lpwstr>
  </property>
</Properties>
</file>